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09247C" w14:textId="77777777" w:rsidR="007D24A8" w:rsidRDefault="007D24A8" w:rsidP="007D24A8">
      <w:pPr>
        <w:pStyle w:val="NormalWeb"/>
      </w:pPr>
      <w:proofErr w:type="spellStart"/>
      <w:r>
        <w:t>i</w:t>
      </w:r>
      <w:proofErr w:type="spellEnd"/>
      <w:r>
        <w:t xml:space="preserve"> have my </w:t>
      </w:r>
      <w:proofErr w:type="spellStart"/>
      <w:r>
        <w:t>mid year</w:t>
      </w:r>
      <w:proofErr w:type="spellEnd"/>
      <w:r>
        <w:t xml:space="preserve"> review with my boss, </w:t>
      </w:r>
      <w:proofErr w:type="spellStart"/>
      <w:r>
        <w:t>i</w:t>
      </w:r>
      <w:proofErr w:type="spellEnd"/>
      <w:r>
        <w:t xml:space="preserve"> have to showcase what </w:t>
      </w:r>
      <w:proofErr w:type="spellStart"/>
      <w:r>
        <w:t>i</w:t>
      </w:r>
      <w:proofErr w:type="spellEnd"/>
      <w:r>
        <w:t xml:space="preserve"> did since </w:t>
      </w:r>
      <w:proofErr w:type="spellStart"/>
      <w:r>
        <w:t>january</w:t>
      </w:r>
      <w:proofErr w:type="spellEnd"/>
      <w:r>
        <w:t xml:space="preserve">. </w:t>
      </w:r>
      <w:proofErr w:type="spellStart"/>
      <w:r>
        <w:t>i</w:t>
      </w:r>
      <w:proofErr w:type="spellEnd"/>
      <w:r>
        <w:t xml:space="preserve"> need your help in preparing a ppt for the same or a one pager. can u </w:t>
      </w:r>
      <w:proofErr w:type="spellStart"/>
      <w:r>
        <w:t>helpmaking</w:t>
      </w:r>
      <w:proofErr w:type="spellEnd"/>
      <w:r>
        <w:t xml:space="preserve"> me one. </w:t>
      </w:r>
      <w:proofErr w:type="spellStart"/>
      <w:r>
        <w:t>i</w:t>
      </w:r>
      <w:proofErr w:type="spellEnd"/>
      <w:r>
        <w:t xml:space="preserve"> </w:t>
      </w:r>
      <w:proofErr w:type="spellStart"/>
      <w:r>
        <w:t>willl</w:t>
      </w:r>
      <w:proofErr w:type="spellEnd"/>
      <w:r>
        <w:t xml:space="preserve"> tell u the details of tasks which </w:t>
      </w:r>
      <w:proofErr w:type="spellStart"/>
      <w:r>
        <w:t>i</w:t>
      </w:r>
      <w:proofErr w:type="spellEnd"/>
      <w:r>
        <w:t xml:space="preserve"> completed or am </w:t>
      </w:r>
      <w:proofErr w:type="spellStart"/>
      <w:r>
        <w:t>wori</w:t>
      </w:r>
      <w:proofErr w:type="spellEnd"/>
      <w:r>
        <w:t xml:space="preserve">=king on currently. and what is next in my </w:t>
      </w:r>
      <w:proofErr w:type="spellStart"/>
      <w:r>
        <w:t>BoW</w:t>
      </w:r>
      <w:proofErr w:type="spellEnd"/>
      <w:r>
        <w:t xml:space="preserve">. How </w:t>
      </w:r>
      <w:proofErr w:type="spellStart"/>
      <w:r>
        <w:t>i</w:t>
      </w:r>
      <w:proofErr w:type="spellEnd"/>
      <w:r>
        <w:t xml:space="preserve"> helped my team by automating their tasks. see my job is to automate their BAU activities that are related to finance, headcount, cost etc. </w:t>
      </w:r>
      <w:proofErr w:type="spellStart"/>
      <w:r>
        <w:t>alon</w:t>
      </w:r>
      <w:proofErr w:type="spellEnd"/>
      <w:r>
        <w:t xml:space="preserve"> with it </w:t>
      </w:r>
      <w:proofErr w:type="spellStart"/>
      <w:r>
        <w:t>i</w:t>
      </w:r>
      <w:proofErr w:type="spellEnd"/>
      <w:r>
        <w:t xml:space="preserve"> learnt / explored Alteryx as well, along with it I completed Data </w:t>
      </w:r>
      <w:proofErr w:type="spellStart"/>
      <w:r>
        <w:t>Strrytelling</w:t>
      </w:r>
      <w:proofErr w:type="spellEnd"/>
      <w:r>
        <w:t xml:space="preserve"> for Business -VILT , working on Qlik for creating dashboards, created dashboards </w:t>
      </w:r>
      <w:proofErr w:type="spellStart"/>
      <w:r>
        <w:t>fro</w:t>
      </w:r>
      <w:proofErr w:type="spellEnd"/>
      <w:r>
        <w:t xml:space="preserve"> </w:t>
      </w:r>
      <w:proofErr w:type="spellStart"/>
      <w:r>
        <w:t>msctracth</w:t>
      </w:r>
      <w:proofErr w:type="spellEnd"/>
      <w:r>
        <w:t xml:space="preserve"> for Anaplan and Cost templates, and then wrote automation code to make split reports, also created a File splitter tool</w:t>
      </w:r>
      <w:r>
        <w:t xml:space="preserve">:  </w:t>
      </w:r>
    </w:p>
    <w:p w14:paraId="7BC9A7BF" w14:textId="77777777" w:rsidR="007D24A8" w:rsidRDefault="007D24A8" w:rsidP="007D24A8">
      <w:pPr>
        <w:pStyle w:val="NormalWeb"/>
        <w:numPr>
          <w:ilvl w:val="0"/>
          <w:numId w:val="1"/>
        </w:numPr>
      </w:pPr>
      <w:r>
        <w:t>Completed tasks:</w:t>
      </w:r>
    </w:p>
    <w:p w14:paraId="02355083" w14:textId="77777777" w:rsidR="007D24A8" w:rsidRDefault="007D24A8" w:rsidP="007D24A8">
      <w:pPr>
        <w:pStyle w:val="NormalWeb"/>
        <w:numPr>
          <w:ilvl w:val="1"/>
          <w:numId w:val="1"/>
        </w:numPr>
      </w:pPr>
      <w:r>
        <w:t xml:space="preserve">HDPI GL Extract Automation for </w:t>
      </w:r>
      <w:proofErr w:type="spellStart"/>
      <w:r>
        <w:t>revathy</w:t>
      </w:r>
      <w:proofErr w:type="spellEnd"/>
      <w:r>
        <w:t xml:space="preserve"> </w:t>
      </w:r>
      <w:r w:rsidR="00011F58">
        <w:t>–</w:t>
      </w:r>
      <w:r>
        <w:t xml:space="preserve"> February</w:t>
      </w:r>
      <w:r w:rsidR="00011F58">
        <w:t xml:space="preserve"> [ 72 hrs annually] </w:t>
      </w:r>
    </w:p>
    <w:p w14:paraId="525E6A76" w14:textId="77777777" w:rsidR="007D24A8" w:rsidRDefault="007D24A8" w:rsidP="007D24A8">
      <w:pPr>
        <w:pStyle w:val="NormalWeb"/>
        <w:numPr>
          <w:ilvl w:val="1"/>
          <w:numId w:val="1"/>
        </w:numPr>
      </w:pPr>
      <w:r>
        <w:t>Anaplan support for Himanshu – Ongoing (Majorly during Jan-April)</w:t>
      </w:r>
    </w:p>
    <w:p w14:paraId="730C5359" w14:textId="77777777" w:rsidR="00011F58" w:rsidRDefault="00011F58" w:rsidP="007D24A8">
      <w:pPr>
        <w:pStyle w:val="NormalWeb"/>
        <w:numPr>
          <w:ilvl w:val="1"/>
          <w:numId w:val="1"/>
        </w:numPr>
      </w:pPr>
      <w:r>
        <w:t>Anaplan Report Base File Preparation, created and updated the Anaplan consolidated report. [Feb-March]</w:t>
      </w:r>
    </w:p>
    <w:p w14:paraId="3AE683D4" w14:textId="77777777" w:rsidR="00853DCA" w:rsidRDefault="00853DCA" w:rsidP="00853DCA">
      <w:pPr>
        <w:pStyle w:val="NormalWeb"/>
        <w:numPr>
          <w:ilvl w:val="1"/>
          <w:numId w:val="1"/>
        </w:numPr>
      </w:pPr>
      <w:r>
        <w:t xml:space="preserve">Anaplan Rate File: Automated python script to generate rate card based on </w:t>
      </w:r>
      <w:proofErr w:type="spellStart"/>
      <w:r>
        <w:t>RTN+Country+GCB</w:t>
      </w:r>
      <w:proofErr w:type="spellEnd"/>
      <w:r>
        <w:t xml:space="preserve"> Level [March]</w:t>
      </w:r>
    </w:p>
    <w:p w14:paraId="385C37A7" w14:textId="72A47609" w:rsidR="00853DCA" w:rsidRDefault="00853DCA" w:rsidP="00853DCA">
      <w:pPr>
        <w:pStyle w:val="NormalWeb"/>
        <w:numPr>
          <w:ilvl w:val="1"/>
          <w:numId w:val="1"/>
        </w:numPr>
      </w:pPr>
      <w:r>
        <w:t>Anaplan Report</w:t>
      </w:r>
      <w:r w:rsidR="006F1F0F">
        <w:t xml:space="preserve"> excel </w:t>
      </w:r>
      <w:r w:rsidR="00F46D78">
        <w:t xml:space="preserve">dashboard to serve as base for </w:t>
      </w:r>
      <w:r w:rsidR="006F1F0F">
        <w:t xml:space="preserve"> split file</w:t>
      </w:r>
      <w:r w:rsidR="00F46D78">
        <w:t>s created. [Feb- March]</w:t>
      </w:r>
    </w:p>
    <w:p w14:paraId="4E29C87D" w14:textId="62E8EEE8" w:rsidR="000D03DA" w:rsidRDefault="00676B09" w:rsidP="000D03DA">
      <w:pPr>
        <w:pStyle w:val="NormalWeb"/>
        <w:numPr>
          <w:ilvl w:val="2"/>
          <w:numId w:val="1"/>
        </w:numPr>
      </w:pPr>
      <w:r>
        <w:t>Macro was initially prepared. But was taking too long.[</w:t>
      </w:r>
      <w:r w:rsidR="000D03DA">
        <w:t>March]</w:t>
      </w:r>
    </w:p>
    <w:p w14:paraId="091F1093" w14:textId="75FADF47" w:rsidR="00676B09" w:rsidRDefault="00676B09" w:rsidP="00853DCA">
      <w:pPr>
        <w:pStyle w:val="NormalWeb"/>
        <w:numPr>
          <w:ilvl w:val="2"/>
          <w:numId w:val="1"/>
        </w:numPr>
      </w:pPr>
      <w:r>
        <w:t xml:space="preserve">Created </w:t>
      </w:r>
    </w:p>
    <w:p w14:paraId="75FC7232" w14:textId="77777777" w:rsidR="007D24A8" w:rsidRDefault="007D24A8" w:rsidP="007D24A8">
      <w:pPr>
        <w:pStyle w:val="NormalWeb"/>
        <w:numPr>
          <w:ilvl w:val="1"/>
          <w:numId w:val="1"/>
        </w:numPr>
      </w:pPr>
      <w:r>
        <w:t xml:space="preserve">GSC JML File Automation – Himangi (Feb) [Saved 12 hrs Annually, added accuracy and </w:t>
      </w:r>
      <w:r w:rsidR="00011F58">
        <w:t>is faster and more efficient , ensures consistency, reduced the final size tremendously</w:t>
      </w:r>
      <w:r>
        <w:t>]</w:t>
      </w:r>
    </w:p>
    <w:p w14:paraId="370FE87D" w14:textId="153E7336" w:rsidR="00CD4E9F" w:rsidRDefault="00CD4E9F" w:rsidP="002813A3">
      <w:pPr>
        <w:pStyle w:val="NormalWeb"/>
        <w:numPr>
          <w:ilvl w:val="1"/>
          <w:numId w:val="1"/>
        </w:numPr>
      </w:pPr>
      <w:r>
        <w:t xml:space="preserve">GSC Recharges Process </w:t>
      </w:r>
      <w:r w:rsidR="00250B88">
        <w:t xml:space="preserve">: Two phases completed and delivered, saves </w:t>
      </w:r>
      <w:r w:rsidR="00BC196A">
        <w:t>192 hrs annually.</w:t>
      </w:r>
      <w:r w:rsidR="008576D9">
        <w:t xml:space="preserve"> </w:t>
      </w:r>
    </w:p>
    <w:p w14:paraId="0D3B945A" w14:textId="77777777" w:rsidR="00011F58" w:rsidRDefault="00011F58" w:rsidP="007D24A8">
      <w:pPr>
        <w:pStyle w:val="NormalWeb"/>
        <w:numPr>
          <w:ilvl w:val="1"/>
          <w:numId w:val="1"/>
        </w:numPr>
      </w:pPr>
      <w:r>
        <w:t>Updating all the existing codes to align with new Structur.al changes in L3/L4: [March]</w:t>
      </w:r>
    </w:p>
    <w:p w14:paraId="41B6EA95" w14:textId="77777777" w:rsidR="00011F58" w:rsidRDefault="00011F58" w:rsidP="00011F58">
      <w:pPr>
        <w:pStyle w:val="NormalWeb"/>
        <w:numPr>
          <w:ilvl w:val="2"/>
          <w:numId w:val="1"/>
        </w:numPr>
      </w:pPr>
      <w:r>
        <w:t>Leavers Process</w:t>
      </w:r>
    </w:p>
    <w:p w14:paraId="21521E36" w14:textId="77777777" w:rsidR="00011F58" w:rsidRDefault="00011F58" w:rsidP="00011F58">
      <w:pPr>
        <w:pStyle w:val="NormalWeb"/>
        <w:numPr>
          <w:ilvl w:val="2"/>
          <w:numId w:val="1"/>
        </w:numPr>
      </w:pPr>
      <w:r>
        <w:t>TL process</w:t>
      </w:r>
    </w:p>
    <w:p w14:paraId="665DCD6A" w14:textId="77777777" w:rsidR="00011F58" w:rsidRDefault="00011F58" w:rsidP="00011F58">
      <w:pPr>
        <w:pStyle w:val="NormalWeb"/>
        <w:numPr>
          <w:ilvl w:val="2"/>
          <w:numId w:val="1"/>
        </w:numPr>
      </w:pPr>
      <w:r>
        <w:t>JML File</w:t>
      </w:r>
    </w:p>
    <w:p w14:paraId="379E4682" w14:textId="77777777" w:rsidR="00011F58" w:rsidRDefault="00011F58" w:rsidP="00011F58">
      <w:pPr>
        <w:pStyle w:val="NormalWeb"/>
        <w:numPr>
          <w:ilvl w:val="2"/>
          <w:numId w:val="1"/>
        </w:numPr>
      </w:pPr>
      <w:r>
        <w:t>Hiring Review File</w:t>
      </w:r>
    </w:p>
    <w:p w14:paraId="4E03AB63" w14:textId="77777777" w:rsidR="00011F58" w:rsidRDefault="00011F58" w:rsidP="00011F58">
      <w:pPr>
        <w:pStyle w:val="NormalWeb"/>
        <w:numPr>
          <w:ilvl w:val="2"/>
          <w:numId w:val="1"/>
        </w:numPr>
      </w:pPr>
      <w:r>
        <w:t>HC Walk File and so on</w:t>
      </w:r>
    </w:p>
    <w:p w14:paraId="1449660A" w14:textId="3210B0D7" w:rsidR="007A403A" w:rsidRDefault="007A403A" w:rsidP="007A403A">
      <w:pPr>
        <w:pStyle w:val="NormalWeb"/>
        <w:numPr>
          <w:ilvl w:val="0"/>
          <w:numId w:val="1"/>
        </w:numPr>
      </w:pPr>
      <w:r>
        <w:t>Upcoming completions:</w:t>
      </w:r>
    </w:p>
    <w:p w14:paraId="2EF32640" w14:textId="77777777" w:rsidR="007A403A" w:rsidRDefault="007A403A" w:rsidP="007A403A">
      <w:pPr>
        <w:pStyle w:val="NormalWeb"/>
        <w:numPr>
          <w:ilvl w:val="1"/>
          <w:numId w:val="1"/>
        </w:numPr>
      </w:pPr>
      <w:r>
        <w:t xml:space="preserve">GSC Recharges </w:t>
      </w:r>
      <w:r>
        <w:t xml:space="preserve">Third phase is paused , awaiting time from Tamil, he is busy with billing cycle work] [ once completed it will save 36 hrs annually] </w:t>
      </w:r>
    </w:p>
    <w:p w14:paraId="410F3B91" w14:textId="77777777" w:rsidR="007A403A" w:rsidRDefault="007A403A" w:rsidP="007A403A">
      <w:pPr>
        <w:pStyle w:val="NormalWeb"/>
        <w:numPr>
          <w:ilvl w:val="1"/>
          <w:numId w:val="1"/>
        </w:numPr>
      </w:pPr>
      <w:r>
        <w:t>GIRS Activity[In Progress] [ will save 9 hrs monthly = 108 hrs annually]</w:t>
      </w:r>
    </w:p>
    <w:p w14:paraId="2FB7BDEA" w14:textId="77777777" w:rsidR="00C57AF2" w:rsidRDefault="00C57AF2" w:rsidP="00C57AF2">
      <w:pPr>
        <w:pStyle w:val="NormalWeb"/>
        <w:numPr>
          <w:ilvl w:val="1"/>
          <w:numId w:val="1"/>
        </w:numPr>
      </w:pPr>
      <w:r>
        <w:t xml:space="preserve">Anaplan Data Preparation for Global Role Exercise. [Extraction of data from Anaplan Data file and structure / calculate the data fields to be used as input for Global Roles output format. [On Going since </w:t>
      </w:r>
      <w:proofErr w:type="spellStart"/>
      <w:r>
        <w:t>feb</w:t>
      </w:r>
      <w:proofErr w:type="spellEnd"/>
      <w:r>
        <w:t xml:space="preserve">, some tweaks new quests keep on coming from time to time] </w:t>
      </w:r>
    </w:p>
    <w:p w14:paraId="7D8E5140" w14:textId="77777777" w:rsidR="00FB357A" w:rsidRDefault="00FB357A" w:rsidP="007A403A">
      <w:pPr>
        <w:pStyle w:val="NormalWeb"/>
        <w:numPr>
          <w:ilvl w:val="1"/>
          <w:numId w:val="1"/>
        </w:numPr>
      </w:pPr>
      <w:r>
        <w:t xml:space="preserve">Cost Templates Automation – </w:t>
      </w:r>
    </w:p>
    <w:p w14:paraId="14424D31" w14:textId="77777777" w:rsidR="00FB357A" w:rsidRDefault="00FB357A" w:rsidP="00FB357A">
      <w:pPr>
        <w:pStyle w:val="NormalWeb"/>
        <w:numPr>
          <w:ilvl w:val="2"/>
          <w:numId w:val="1"/>
        </w:numPr>
      </w:pPr>
      <w:r>
        <w:t>Excel dashboard is prepared from scratch.</w:t>
      </w:r>
    </w:p>
    <w:p w14:paraId="66DDCC9C" w14:textId="77777777" w:rsidR="00332560" w:rsidRDefault="00332560" w:rsidP="00FB357A">
      <w:pPr>
        <w:pStyle w:val="NormalWeb"/>
        <w:numPr>
          <w:ilvl w:val="2"/>
          <w:numId w:val="1"/>
        </w:numPr>
      </w:pPr>
      <w:r>
        <w:t>Three tools developed for complete automation</w:t>
      </w:r>
    </w:p>
    <w:p w14:paraId="1FE14918" w14:textId="4AFAFB8B" w:rsidR="009F15FE" w:rsidRDefault="00332560" w:rsidP="00FB357A">
      <w:pPr>
        <w:pStyle w:val="NormalWeb"/>
        <w:numPr>
          <w:ilvl w:val="2"/>
          <w:numId w:val="1"/>
        </w:numPr>
      </w:pPr>
      <w:r>
        <w:t xml:space="preserve">UAT in progress. [ once completed will save </w:t>
      </w:r>
      <w:r w:rsidR="009F15FE">
        <w:t>1</w:t>
      </w:r>
      <w:r w:rsidR="0089338B">
        <w:t>20</w:t>
      </w:r>
      <w:r w:rsidR="009F15FE">
        <w:t xml:space="preserve"> hrs annually]</w:t>
      </w:r>
    </w:p>
    <w:p w14:paraId="715E2C4E" w14:textId="72F76EA2" w:rsidR="007A403A" w:rsidRDefault="009F15FE" w:rsidP="009F15FE">
      <w:pPr>
        <w:pStyle w:val="NormalWeb"/>
        <w:numPr>
          <w:ilvl w:val="1"/>
          <w:numId w:val="1"/>
        </w:numPr>
      </w:pPr>
      <w:r>
        <w:t xml:space="preserve">Transaction </w:t>
      </w:r>
      <w:proofErr w:type="spellStart"/>
      <w:r>
        <w:t>Lsiting</w:t>
      </w:r>
      <w:proofErr w:type="spellEnd"/>
      <w:r>
        <w:t xml:space="preserve"> Consolidation [ Once completed </w:t>
      </w:r>
      <w:r w:rsidR="00DE5C08">
        <w:t xml:space="preserve">it will save </w:t>
      </w:r>
      <w:r w:rsidR="003E050F">
        <w:t>60</w:t>
      </w:r>
      <w:r w:rsidR="00DE5C08">
        <w:t xml:space="preserve"> hrs, but improve efficacy and accuracy, faster and reliable data ]</w:t>
      </w:r>
      <w:r w:rsidR="00FB357A">
        <w:t xml:space="preserve"> </w:t>
      </w:r>
    </w:p>
    <w:p w14:paraId="28107B02" w14:textId="34DD0F89" w:rsidR="004A54DC" w:rsidRDefault="004A54DC" w:rsidP="004A54DC">
      <w:pPr>
        <w:pStyle w:val="NormalWeb"/>
        <w:numPr>
          <w:ilvl w:val="0"/>
          <w:numId w:val="1"/>
        </w:numPr>
      </w:pPr>
      <w:r>
        <w:t>Upcoming task, not started yet</w:t>
      </w:r>
    </w:p>
    <w:p w14:paraId="4FCA27CD" w14:textId="70D153AE" w:rsidR="004A54DC" w:rsidRDefault="00A71424" w:rsidP="004A54DC">
      <w:pPr>
        <w:pStyle w:val="NormalWeb"/>
        <w:numPr>
          <w:ilvl w:val="1"/>
          <w:numId w:val="1"/>
        </w:numPr>
      </w:pPr>
      <w:r>
        <w:t xml:space="preserve">Automation of headcount summary dashboard- weekly and monthly both version are </w:t>
      </w:r>
      <w:proofErr w:type="spellStart"/>
      <w:r>
        <w:t>reqursted</w:t>
      </w:r>
      <w:proofErr w:type="spellEnd"/>
      <w:r>
        <w:t>.</w:t>
      </w:r>
    </w:p>
    <w:p w14:paraId="4C9D160D" w14:textId="6354EE4E" w:rsidR="00A71424" w:rsidRDefault="00F55902" w:rsidP="004A54DC">
      <w:pPr>
        <w:pStyle w:val="NormalWeb"/>
        <w:numPr>
          <w:ilvl w:val="1"/>
          <w:numId w:val="1"/>
        </w:numPr>
      </w:pPr>
      <w:proofErr w:type="spellStart"/>
      <w:r>
        <w:lastRenderedPageBreak/>
        <w:t>Extention</w:t>
      </w:r>
      <w:proofErr w:type="spellEnd"/>
      <w:r>
        <w:t xml:space="preserve"> of Transaction listing tool</w:t>
      </w:r>
      <w:r w:rsidR="00081ECD">
        <w:t xml:space="preserve"> to include Hong Kong unit</w:t>
      </w:r>
    </w:p>
    <w:p w14:paraId="5CEF7839" w14:textId="32A1E537" w:rsidR="00081ECD" w:rsidRDefault="00081ECD" w:rsidP="004A54DC">
      <w:pPr>
        <w:pStyle w:val="NormalWeb"/>
        <w:numPr>
          <w:ilvl w:val="1"/>
          <w:numId w:val="1"/>
        </w:numPr>
      </w:pPr>
      <w:r>
        <w:t xml:space="preserve">Central </w:t>
      </w:r>
      <w:r w:rsidR="00D43E6E">
        <w:t xml:space="preserve">hybrid workforce reports preparation – creating reports at MD And GCB3 </w:t>
      </w:r>
      <w:proofErr w:type="spellStart"/>
      <w:r w:rsidR="00D43E6E">
        <w:t>leveks</w:t>
      </w:r>
      <w:proofErr w:type="spellEnd"/>
      <w:r w:rsidR="00D43E6E">
        <w:t xml:space="preserve"> to optimize licence usage while delivering customized, leadership focused reports.</w:t>
      </w:r>
    </w:p>
    <w:p w14:paraId="42DEE7DD" w14:textId="58775139" w:rsidR="009054BE" w:rsidRDefault="009054BE" w:rsidP="004A54DC">
      <w:pPr>
        <w:pStyle w:val="NormalWeb"/>
        <w:numPr>
          <w:ilvl w:val="1"/>
          <w:numId w:val="1"/>
        </w:numPr>
      </w:pPr>
      <w:r>
        <w:t>VMO dashboard for HBEU and HBCE- automation of dashboard preparation</w:t>
      </w:r>
      <w:r w:rsidR="0083528B">
        <w:t xml:space="preserve"> process [ </w:t>
      </w:r>
      <w:proofErr w:type="spellStart"/>
      <w:r w:rsidR="0083528B">
        <w:t>wull</w:t>
      </w:r>
      <w:proofErr w:type="spellEnd"/>
      <w:r w:rsidR="0083528B">
        <w:t xml:space="preserve"> save 48 hrs annually’]</w:t>
      </w:r>
    </w:p>
    <w:p w14:paraId="7DD2DDB6" w14:textId="00DE75E9" w:rsidR="007D24A8" w:rsidRDefault="007D24A8" w:rsidP="007A403A">
      <w:pPr>
        <w:pStyle w:val="NormalWeb"/>
        <w:numPr>
          <w:ilvl w:val="0"/>
          <w:numId w:val="1"/>
        </w:numPr>
      </w:pPr>
      <w:r>
        <w:t>Qlik Sense Dashboards:</w:t>
      </w:r>
    </w:p>
    <w:p w14:paraId="1D908CC6" w14:textId="527AACB8" w:rsidR="007D24A8" w:rsidRDefault="007D24A8" w:rsidP="007D24A8">
      <w:pPr>
        <w:pStyle w:val="NormalWeb"/>
        <w:numPr>
          <w:ilvl w:val="1"/>
          <w:numId w:val="1"/>
        </w:numPr>
      </w:pPr>
      <w:r>
        <w:t xml:space="preserve">Maintenance and </w:t>
      </w:r>
      <w:proofErr w:type="spellStart"/>
      <w:r>
        <w:t>updation</w:t>
      </w:r>
      <w:proofErr w:type="spellEnd"/>
      <w:r>
        <w:t xml:space="preserve"> of Qlik view for “Time to Hire”</w:t>
      </w:r>
      <w:r w:rsidR="00FA28B5">
        <w:t xml:space="preserve"> </w:t>
      </w:r>
      <w:r>
        <w:t xml:space="preserve">Report for Sowmya in </w:t>
      </w:r>
      <w:r w:rsidR="00A861FC">
        <w:t>[</w:t>
      </w:r>
      <w:r>
        <w:t>Jan</w:t>
      </w:r>
      <w:r w:rsidR="00A861FC">
        <w:t>]</w:t>
      </w:r>
    </w:p>
    <w:p w14:paraId="56241C59" w14:textId="1E9D662C" w:rsidR="007A5851" w:rsidRDefault="007A5851" w:rsidP="007D24A8">
      <w:pPr>
        <w:pStyle w:val="NormalWeb"/>
        <w:numPr>
          <w:ilvl w:val="1"/>
          <w:numId w:val="1"/>
        </w:numPr>
      </w:pPr>
      <w:r>
        <w:t xml:space="preserve">Resturctured Qlik sense dashboards to align dashboard views with updated structure and generated </w:t>
      </w:r>
      <w:proofErr w:type="spellStart"/>
      <w:r>
        <w:t>sCM</w:t>
      </w:r>
      <w:proofErr w:type="spellEnd"/>
      <w:r>
        <w:t xml:space="preserve"> views based on GS and GEC </w:t>
      </w:r>
      <w:r w:rsidR="006A11E1">
        <w:t>data to address evolving requirements.</w:t>
      </w:r>
    </w:p>
    <w:p w14:paraId="28C0B78A" w14:textId="196B5A81" w:rsidR="006A11E1" w:rsidRDefault="006A11E1" w:rsidP="007D24A8">
      <w:pPr>
        <w:pStyle w:val="NormalWeb"/>
        <w:numPr>
          <w:ilvl w:val="1"/>
          <w:numId w:val="1"/>
        </w:numPr>
      </w:pPr>
      <w:r>
        <w:t>Developed dashboard for FRP’26, adding views for 2026-2030</w:t>
      </w:r>
      <w:r w:rsidR="007A403A">
        <w:t>, with additional enhancements as needed.</w:t>
      </w:r>
    </w:p>
    <w:p w14:paraId="0A32B33E" w14:textId="54A6F2A4" w:rsidR="00A861FC" w:rsidRDefault="00A861FC" w:rsidP="007D24A8">
      <w:pPr>
        <w:pStyle w:val="NormalWeb"/>
        <w:numPr>
          <w:ilvl w:val="1"/>
          <w:numId w:val="1"/>
        </w:numPr>
      </w:pPr>
      <w:r>
        <w:t xml:space="preserve">Regular maintenance and </w:t>
      </w:r>
      <w:proofErr w:type="spellStart"/>
      <w:r>
        <w:t>updation</w:t>
      </w:r>
      <w:proofErr w:type="spellEnd"/>
      <w:r>
        <w:t xml:space="preserve"> of Qli</w:t>
      </w:r>
      <w:r w:rsidR="008B05A9">
        <w:t xml:space="preserve">k views for </w:t>
      </w:r>
    </w:p>
    <w:p w14:paraId="4D7552EF" w14:textId="77777777" w:rsidR="00011F58" w:rsidRDefault="00011F58" w:rsidP="00011F58">
      <w:pPr>
        <w:pStyle w:val="NormalWeb"/>
        <w:numPr>
          <w:ilvl w:val="0"/>
          <w:numId w:val="1"/>
        </w:numPr>
      </w:pPr>
      <w:r>
        <w:t>Interviews:</w:t>
      </w:r>
    </w:p>
    <w:p w14:paraId="28FB6DD9" w14:textId="77777777" w:rsidR="00011F58" w:rsidRDefault="00011F58" w:rsidP="00011F58">
      <w:pPr>
        <w:pStyle w:val="NormalWeb"/>
        <w:numPr>
          <w:ilvl w:val="1"/>
          <w:numId w:val="1"/>
        </w:numPr>
      </w:pPr>
      <w:r>
        <w:t>Conducted interviews for new joiners</w:t>
      </w:r>
    </w:p>
    <w:p w14:paraId="50B1DB33" w14:textId="77777777" w:rsidR="00011F58" w:rsidRDefault="00011F58" w:rsidP="00011F58">
      <w:pPr>
        <w:pStyle w:val="NormalWeb"/>
        <w:numPr>
          <w:ilvl w:val="0"/>
          <w:numId w:val="1"/>
        </w:numPr>
      </w:pPr>
      <w:r>
        <w:t>Learning and Development</w:t>
      </w:r>
    </w:p>
    <w:p w14:paraId="5233044D" w14:textId="77777777" w:rsidR="00011F58" w:rsidRDefault="00011F58" w:rsidP="00011F58">
      <w:pPr>
        <w:pStyle w:val="NormalWeb"/>
        <w:numPr>
          <w:ilvl w:val="1"/>
          <w:numId w:val="1"/>
        </w:numPr>
      </w:pPr>
      <w:r>
        <w:t>Completed the Alteryx training and did some hands on with Global roles data .</w:t>
      </w:r>
    </w:p>
    <w:p w14:paraId="310605E7" w14:textId="04D816A3" w:rsidR="00F05230" w:rsidRDefault="00011F58" w:rsidP="00543DED">
      <w:pPr>
        <w:pStyle w:val="NormalWeb"/>
        <w:numPr>
          <w:ilvl w:val="1"/>
          <w:numId w:val="1"/>
        </w:numPr>
      </w:pPr>
      <w:r>
        <w:t xml:space="preserve">Identified the use cases, </w:t>
      </w:r>
      <w:proofErr w:type="spellStart"/>
      <w:r>
        <w:t>analaysed</w:t>
      </w:r>
      <w:proofErr w:type="spellEnd"/>
      <w:r>
        <w:t xml:space="preserve"> pros and cons of using Alteryx within the team.</w:t>
      </w:r>
    </w:p>
    <w:p w14:paraId="7FC49E77" w14:textId="5426CB6E" w:rsidR="00543DED" w:rsidRDefault="00543DED" w:rsidP="00543DED">
      <w:pPr>
        <w:pStyle w:val="NormalWeb"/>
        <w:numPr>
          <w:ilvl w:val="1"/>
          <w:numId w:val="1"/>
        </w:numPr>
      </w:pPr>
      <w:r>
        <w:t xml:space="preserve">Completed </w:t>
      </w:r>
      <w:r>
        <w:t>Data St</w:t>
      </w:r>
      <w:r>
        <w:t>o</w:t>
      </w:r>
      <w:r>
        <w:t>rytelling for Business</w:t>
      </w:r>
      <w:r>
        <w:t>.</w:t>
      </w:r>
      <w:r>
        <w:t xml:space="preserve"> </w:t>
      </w:r>
    </w:p>
    <w:p w14:paraId="35195732" w14:textId="77777777" w:rsidR="00D81376" w:rsidRDefault="00D81376" w:rsidP="00D81376">
      <w:pPr>
        <w:pStyle w:val="NormalWeb"/>
      </w:pPr>
    </w:p>
    <w:p w14:paraId="44761A3E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. Key Achievements (Jan – Aug 2025)</w:t>
      </w:r>
    </w:p>
    <w:p w14:paraId="01D99DC9" w14:textId="77777777" w:rsidR="00D81376" w:rsidRPr="00D81376" w:rsidRDefault="00D81376" w:rsidP="00D8137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DPI GL Extract Autom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Delivered for Revathy;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72 hrs saved annually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1486D2A8" w14:textId="77777777" w:rsidR="00D81376" w:rsidRPr="00D81376" w:rsidRDefault="00D81376" w:rsidP="00D8137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SC JML File Autom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Optimized process;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2 hrs saved annually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improved accuracy.</w:t>
      </w:r>
    </w:p>
    <w:p w14:paraId="134C3813" w14:textId="77777777" w:rsidR="00D81376" w:rsidRPr="00D81376" w:rsidRDefault="00D81376" w:rsidP="00D8137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SC Recharges (Phases 1 &amp; 2)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92 hrs annual savings achieved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6E0FEE7E" w14:textId="77777777" w:rsidR="00D81376" w:rsidRPr="00D81376" w:rsidRDefault="00D81376" w:rsidP="00D8137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aplan Autom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Automated base file prep, rate card generation, and dashboard setup.</w:t>
      </w:r>
    </w:p>
    <w:p w14:paraId="743D3D73" w14:textId="77777777" w:rsidR="00D81376" w:rsidRPr="00D81376" w:rsidRDefault="00D81376" w:rsidP="00D8137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ructural Update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Scripts realigned for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3/L4 structural change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Leavers, TL, HC Walk).</w:t>
      </w:r>
    </w:p>
    <w:p w14:paraId="6C6B5159" w14:textId="77777777" w:rsidR="00D81376" w:rsidRPr="00D81376" w:rsidRDefault="00D81376" w:rsidP="00D813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6572413">
          <v:rect id="_x0000_i1025" style="width:0;height:1.5pt" o:hralign="center" o:hrstd="t" o:hr="t" fillcolor="#a0a0a0" stroked="f"/>
        </w:pict>
      </w:r>
    </w:p>
    <w:p w14:paraId="6C1CA4D0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2. In Progress</w:t>
      </w:r>
    </w:p>
    <w:p w14:paraId="21EBA58B" w14:textId="77777777" w:rsidR="00D81376" w:rsidRPr="00D81376" w:rsidRDefault="00D81376" w:rsidP="00D8137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SC Recharges – Phase 3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Dependency pending;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36 hrs annual saving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head.</w:t>
      </w:r>
    </w:p>
    <w:p w14:paraId="683A8136" w14:textId="77777777" w:rsidR="00D81376" w:rsidRPr="00D81376" w:rsidRDefault="00D81376" w:rsidP="00D8137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IRS Activity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Testing phase;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08 hrs savings expected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277BEBE8" w14:textId="77777777" w:rsidR="00D81376" w:rsidRPr="00D81376" w:rsidRDefault="00D81376" w:rsidP="00D8137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st Templates Autom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UAT ongoing; ~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20 hrs saving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ticipated.</w:t>
      </w:r>
    </w:p>
    <w:p w14:paraId="5815DD59" w14:textId="77777777" w:rsidR="00D81376" w:rsidRPr="00D81376" w:rsidRDefault="00D81376" w:rsidP="00D8137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ransaction Listing Consolid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Enhancing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peed and accuracy (~60 hrs savings)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9D996C4" w14:textId="77777777" w:rsidR="00D81376" w:rsidRPr="00D81376" w:rsidRDefault="00D81376" w:rsidP="00D813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80FC7A3">
          <v:rect id="_x0000_i1026" style="width:0;height:1.5pt" o:hralign="center" o:hrstd="t" o:hr="t" fillcolor="#a0a0a0" stroked="f"/>
        </w:pict>
      </w:r>
    </w:p>
    <w:p w14:paraId="0B79CB93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3. Upcoming Deliverables</w:t>
      </w:r>
    </w:p>
    <w:p w14:paraId="5A838F3B" w14:textId="77777777" w:rsidR="00D81376" w:rsidRPr="00D81376" w:rsidRDefault="00D81376" w:rsidP="00D8137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Headcount Summary Dashboard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Weekly/Monthly automation.</w:t>
      </w:r>
    </w:p>
    <w:p w14:paraId="041AB98E" w14:textId="77777777" w:rsidR="00D81376" w:rsidRPr="00D81376" w:rsidRDefault="00D81376" w:rsidP="00D8137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pansion of Transaction Listing Tool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Hong Kong coverage.</w:t>
      </w:r>
    </w:p>
    <w:p w14:paraId="104D3E60" w14:textId="77777777" w:rsidR="00D81376" w:rsidRPr="00D81376" w:rsidRDefault="00D81376" w:rsidP="00D8137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entral Hybrid Workforce Report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MD &amp; GCB3-level dashboards.</w:t>
      </w:r>
    </w:p>
    <w:p w14:paraId="7E5EAEC8" w14:textId="77777777" w:rsidR="00D81376" w:rsidRPr="00D81376" w:rsidRDefault="00D81376" w:rsidP="00D8137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MO Dashboard Autom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HBEU &amp; HBCE;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~48 hrs saving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xpected.</w:t>
      </w:r>
    </w:p>
    <w:p w14:paraId="11641A8E" w14:textId="77777777" w:rsidR="00D81376" w:rsidRPr="00D81376" w:rsidRDefault="00D81376" w:rsidP="00D813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06AB725">
          <v:rect id="_x0000_i1027" style="width:0;height:1.5pt" o:hralign="center" o:hrstd="t" o:hr="t" fillcolor="#a0a0a0" stroked="f"/>
        </w:pict>
      </w:r>
    </w:p>
    <w:p w14:paraId="485B82A4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4. BAU Activities (Ongoing)</w:t>
      </w:r>
    </w:p>
    <w:p w14:paraId="79AFAB3C" w14:textId="77777777" w:rsidR="00D81376" w:rsidRPr="00D81376" w:rsidRDefault="00D81376" w:rsidP="00D8137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aplan Report Split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Monthly business function, country, and custom regional splits.</w:t>
      </w:r>
    </w:p>
    <w:p w14:paraId="63491EF2" w14:textId="77777777" w:rsidR="00D81376" w:rsidRPr="00D81376" w:rsidRDefault="00D81376" w:rsidP="00D8137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Qlik View Update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Ensuring data accuracy and alignment for BAU dashboards.</w:t>
      </w:r>
    </w:p>
    <w:p w14:paraId="07351763" w14:textId="77777777" w:rsidR="00D81376" w:rsidRPr="00D81376" w:rsidRDefault="00D81376" w:rsidP="00D8137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d-hoc Data Request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Delivering customized datasets for urgent leadership requirements.</w:t>
      </w:r>
    </w:p>
    <w:p w14:paraId="1ACEF2E8" w14:textId="77777777" w:rsidR="00D81376" w:rsidRPr="00D81376" w:rsidRDefault="00D81376" w:rsidP="00D813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900D4BE">
          <v:rect id="_x0000_i1028" style="width:0;height:1.5pt" o:hralign="center" o:hrstd="t" o:hr="t" fillcolor="#a0a0a0" stroked="f"/>
        </w:pict>
      </w:r>
    </w:p>
    <w:p w14:paraId="10495BC4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5. Learning &amp; Growth</w:t>
      </w:r>
    </w:p>
    <w:p w14:paraId="69522B7E" w14:textId="77777777" w:rsidR="00D81376" w:rsidRPr="00D81376" w:rsidRDefault="00D81376" w:rsidP="00D8137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mpleted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lteryx Training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 applied in global data preparation.</w:t>
      </w:r>
    </w:p>
    <w:p w14:paraId="105B70F2" w14:textId="77777777" w:rsidR="00D81376" w:rsidRPr="00D81376" w:rsidRDefault="00D81376" w:rsidP="00D8137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Storytelling for Business (VILT)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pleted.</w:t>
      </w:r>
    </w:p>
    <w:p w14:paraId="1F08A42C" w14:textId="77777777" w:rsidR="00D81376" w:rsidRPr="00D81376" w:rsidRDefault="00D81376" w:rsidP="00D8137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dentified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ew automation opportunitie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scalable improvements.</w:t>
      </w:r>
    </w:p>
    <w:p w14:paraId="298EDE90" w14:textId="77777777" w:rsidR="00D81376" w:rsidRPr="00D81376" w:rsidRDefault="00D81376" w:rsidP="00D813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FEE4FBF">
          <v:rect id="_x0000_i1029" style="width:0;height:1.5pt" o:hralign="center" o:hrstd="t" o:hr="t" fillcolor="#a0a0a0" stroked="f"/>
        </w:pict>
      </w:r>
    </w:p>
    <w:p w14:paraId="68FD0517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mpact Summary</w:t>
      </w:r>
    </w:p>
    <w:p w14:paraId="4DB927D5" w14:textId="77777777" w:rsidR="00D81376" w:rsidRPr="00D81376" w:rsidRDefault="00D81376" w:rsidP="00D8137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500+ hours saved annually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rough automation.</w:t>
      </w:r>
    </w:p>
    <w:p w14:paraId="533A0679" w14:textId="77777777" w:rsidR="00D81376" w:rsidRPr="00D81376" w:rsidRDefault="00D81376" w:rsidP="00D8137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nhanced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ccuracy, consistency, and reporting speed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4171F9A" w14:textId="77777777" w:rsidR="00D81376" w:rsidRPr="00D81376" w:rsidRDefault="00D81376" w:rsidP="00D8137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eated bandwidth for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rategic and analytical work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667961D" w14:textId="77777777" w:rsidR="00D81376" w:rsidRDefault="00D81376" w:rsidP="00D81376">
      <w:pPr>
        <w:pStyle w:val="NormalWeb"/>
      </w:pPr>
    </w:p>
    <w:sectPr w:rsidR="00D813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83193"/>
    <w:multiLevelType w:val="multilevel"/>
    <w:tmpl w:val="0F2C5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ED6F41"/>
    <w:multiLevelType w:val="multilevel"/>
    <w:tmpl w:val="A2788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B44B18"/>
    <w:multiLevelType w:val="multilevel"/>
    <w:tmpl w:val="1FFA0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B87974"/>
    <w:multiLevelType w:val="hybridMultilevel"/>
    <w:tmpl w:val="522833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943D4"/>
    <w:multiLevelType w:val="multilevel"/>
    <w:tmpl w:val="BD0C0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3E12DE"/>
    <w:multiLevelType w:val="multilevel"/>
    <w:tmpl w:val="ECDA2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823004"/>
    <w:multiLevelType w:val="multilevel"/>
    <w:tmpl w:val="74208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6764604">
    <w:abstractNumId w:val="3"/>
  </w:num>
  <w:num w:numId="2" w16cid:durableId="1295604060">
    <w:abstractNumId w:val="4"/>
  </w:num>
  <w:num w:numId="3" w16cid:durableId="2071923629">
    <w:abstractNumId w:val="6"/>
  </w:num>
  <w:num w:numId="4" w16cid:durableId="1173644509">
    <w:abstractNumId w:val="2"/>
  </w:num>
  <w:num w:numId="5" w16cid:durableId="1063136470">
    <w:abstractNumId w:val="1"/>
  </w:num>
  <w:num w:numId="6" w16cid:durableId="511338916">
    <w:abstractNumId w:val="5"/>
  </w:num>
  <w:num w:numId="7" w16cid:durableId="12387107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NbUws7QwNzc3NDZW0lEKTi0uzszPAykwrAUAAR0iliwAAAA="/>
  </w:docVars>
  <w:rsids>
    <w:rsidRoot w:val="007D24A8"/>
    <w:rsid w:val="00011F58"/>
    <w:rsid w:val="00081ECD"/>
    <w:rsid w:val="000C34DF"/>
    <w:rsid w:val="000D03DA"/>
    <w:rsid w:val="002344DF"/>
    <w:rsid w:val="00250B88"/>
    <w:rsid w:val="002813A3"/>
    <w:rsid w:val="00332560"/>
    <w:rsid w:val="003E050F"/>
    <w:rsid w:val="004A54DC"/>
    <w:rsid w:val="0054113F"/>
    <w:rsid w:val="00543DED"/>
    <w:rsid w:val="00676B09"/>
    <w:rsid w:val="00683B68"/>
    <w:rsid w:val="006A11E1"/>
    <w:rsid w:val="006F1F0F"/>
    <w:rsid w:val="00712C24"/>
    <w:rsid w:val="007A403A"/>
    <w:rsid w:val="007A5851"/>
    <w:rsid w:val="007D24A8"/>
    <w:rsid w:val="0083528B"/>
    <w:rsid w:val="00853DCA"/>
    <w:rsid w:val="008576D9"/>
    <w:rsid w:val="00863A98"/>
    <w:rsid w:val="0089338B"/>
    <w:rsid w:val="008B05A9"/>
    <w:rsid w:val="009054BE"/>
    <w:rsid w:val="009F15FE"/>
    <w:rsid w:val="00A57D7E"/>
    <w:rsid w:val="00A71424"/>
    <w:rsid w:val="00A861FC"/>
    <w:rsid w:val="00B52ED1"/>
    <w:rsid w:val="00BC196A"/>
    <w:rsid w:val="00C57AF2"/>
    <w:rsid w:val="00CA66FD"/>
    <w:rsid w:val="00CD4E9F"/>
    <w:rsid w:val="00D31459"/>
    <w:rsid w:val="00D43E6E"/>
    <w:rsid w:val="00D81376"/>
    <w:rsid w:val="00DE5C08"/>
    <w:rsid w:val="00F05230"/>
    <w:rsid w:val="00F46D78"/>
    <w:rsid w:val="00F55902"/>
    <w:rsid w:val="00FA28B5"/>
    <w:rsid w:val="00FB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7F380"/>
  <w15:chartTrackingRefBased/>
  <w15:docId w15:val="{A17E79A7-7720-42DA-92F7-41C47C8A1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24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24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24A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24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24A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24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24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4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4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4A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24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24A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24A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24A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24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24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4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4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24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24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24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24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24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24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24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24A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24A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24A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24A8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7D24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D813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3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39</cp:revision>
  <dcterms:created xsi:type="dcterms:W3CDTF">2025-08-27T08:11:00Z</dcterms:created>
  <dcterms:modified xsi:type="dcterms:W3CDTF">2025-08-27T12:58:00Z</dcterms:modified>
</cp:coreProperties>
</file>